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temal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atemala received a score of 7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atemal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temala received a score of</w:t>
      </w:r>
      <w:r>
        <w:t xml:space="preserve"> </w:t>
      </w:r>
      <w:r>
        <w:rPr>
          <w:bCs/>
          <w:b/>
        </w:rPr>
        <w:t xml:space="preserve">6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atemala received a score of 8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atemala received a score of 6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atemal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atemal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atemal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atemal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atemal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atemal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atemal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atemal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atemal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atemal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atemal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atemal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atemal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uatemal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uatemal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uatemal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uatemal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uatemal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uatemal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uatemal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uatemal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uatemal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uatemal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uatemal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uatemal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uatemal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uatemal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uatemal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uatemal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uatemal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8, 2000, 2002, 2003, 2004, 2006,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 2014, 2015,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8, 2003, 2008,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9:07Z</dcterms:created>
  <dcterms:modified xsi:type="dcterms:W3CDTF">2024-03-19T1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atemala Country Report</vt:lpwstr>
  </property>
</Properties>
</file>